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1C5A" w:rsidRDefault="00C771D9" w:rsidP="006B5E55">
      <w:pPr>
        <w:rPr>
          <w:rFonts w:ascii="Times New Roman" w:hAnsi="Times New Roman" w:cs="Times New Roman"/>
          <w:b/>
          <w:sz w:val="24"/>
          <w:szCs w:val="24"/>
        </w:rPr>
      </w:pPr>
      <w:r w:rsidRPr="00C771D9">
        <w:rPr>
          <w:rFonts w:ascii="Times New Roman" w:hAnsi="Times New Roman" w:cs="Times New Roman"/>
          <w:b/>
          <w:sz w:val="24"/>
          <w:szCs w:val="24"/>
        </w:rPr>
        <w:t>Supplementary Table 1</w:t>
      </w:r>
      <w:r w:rsidR="00A51C5A" w:rsidRPr="00795EC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A51C5A">
        <w:rPr>
          <w:rFonts w:ascii="Times New Roman" w:hAnsi="Times New Roman" w:cs="Times New Roman"/>
          <w:b/>
          <w:sz w:val="24"/>
          <w:szCs w:val="24"/>
        </w:rPr>
        <w:t>Information of the athletes</w:t>
      </w:r>
      <w:r w:rsidR="00073835">
        <w:rPr>
          <w:rFonts w:ascii="Times New Roman" w:hAnsi="Times New Roman" w:cs="Times New Roman"/>
          <w:b/>
          <w:sz w:val="24"/>
          <w:szCs w:val="24"/>
        </w:rPr>
        <w:t>.</w:t>
      </w:r>
      <w:bookmarkStart w:id="0" w:name="_GoBack"/>
      <w:bookmarkEnd w:id="0"/>
    </w:p>
    <w:tbl>
      <w:tblPr>
        <w:tblStyle w:val="PlainTable3"/>
        <w:tblW w:w="5000" w:type="pct"/>
        <w:tblLook w:val="04A0" w:firstRow="1" w:lastRow="0" w:firstColumn="1" w:lastColumn="0" w:noHBand="0" w:noVBand="1"/>
      </w:tblPr>
      <w:tblGrid>
        <w:gridCol w:w="1198"/>
        <w:gridCol w:w="1198"/>
        <w:gridCol w:w="1198"/>
        <w:gridCol w:w="1201"/>
        <w:gridCol w:w="1200"/>
        <w:gridCol w:w="1741"/>
        <w:gridCol w:w="1506"/>
      </w:tblGrid>
      <w:tr w:rsidR="00A51C5A" w:rsidRPr="006B5E55" w:rsidTr="00A51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 w:hint="eastAsia"/>
                <w:caps w:val="0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aps w:val="0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aps w:val="0"/>
                <w:color w:val="000000"/>
                <w:sz w:val="18"/>
                <w:szCs w:val="18"/>
              </w:rPr>
              <w:t>Age Group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aps w:val="0"/>
                <w:color w:val="000000"/>
                <w:sz w:val="18"/>
                <w:szCs w:val="18"/>
              </w:rPr>
              <w:t>Natio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aps w:val="0"/>
                <w:color w:val="000000"/>
                <w:sz w:val="18"/>
                <w:szCs w:val="18"/>
              </w:rPr>
              <w:t>Dob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aps w:val="0"/>
                <w:color w:val="000000"/>
                <w:sz w:val="18"/>
                <w:szCs w:val="18"/>
              </w:rPr>
              <w:t>Venu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aps w:val="0"/>
                <w:color w:val="000000"/>
                <w:sz w:val="18"/>
                <w:szCs w:val="18"/>
              </w:rPr>
              <w:t>Date</w:t>
            </w:r>
          </w:p>
          <w:p w:rsidR="00A51C5A" w:rsidRPr="006B5E55" w:rsidRDefault="00A51C5A" w:rsidP="00D12D7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aps w:val="0"/>
                <w:color w:val="000000"/>
                <w:sz w:val="18"/>
                <w:szCs w:val="18"/>
              </w:rPr>
              <w:t>Of Participation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Z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Z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HU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W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HU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PO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RUS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Z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UB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UK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S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U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FR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FR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UK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UK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FI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 Sydn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Z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KAZ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ED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HU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FR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S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JAM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U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RUS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FR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JAM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RUS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FI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UZB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H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L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P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lastRenderedPageBreak/>
              <w:t>4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S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RG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A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O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 Athen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L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 Beijin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UB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 Beijin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FR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 Beijin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Z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 Beijin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UK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 Beijin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 Beijin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JAM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 Beijin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 Beijin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S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 Beijin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RUS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 Beijin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S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 Beijin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ED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 Beijin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UB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 Beijin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L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 Beijin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L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 Beijin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H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 Beijin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A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 Beijin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 Beijin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LO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 Beijin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UB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E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A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UK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RUS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R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ED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Z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HI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8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UB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8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FR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8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RUS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8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L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8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R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8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JP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8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ED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8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A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8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HU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8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TU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 Lond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9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FR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 Rio De Janeir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9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LG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 Rio De Janeir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lastRenderedPageBreak/>
              <w:t>9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UB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 Rio De Janeir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9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 Rio De Janeir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9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E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 Rio De Janeir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9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R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 Rio De Janeir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9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R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 Rio De Janeir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9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 Rio De Janeir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9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Z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 Rio De Janeir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9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FR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 Rio De Janeir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US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 Rio De Janeir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 Rio De Janeir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R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 Rio De Janeir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P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 Rio De Janeir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UB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 Rio De Janeir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U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 Rio De Janeir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JP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 Rio De Janeir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PO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 Rio De Janeir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JP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 Rio De Janeir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-34s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S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 Rio De Janeir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RUS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1.04.196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ötzi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.05.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CZ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.11.197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lb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07.201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CZ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.05.1972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Kladn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6.2007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RUS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.08.196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ul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07.200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ES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12.196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Kärdl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.08.2003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HU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04.197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udapest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9.201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FR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.04.196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alenc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.09.2005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Z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.05.196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Kuala Lumpur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.08.199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5.193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on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.05.197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SW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.05.194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tockholm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8.08.198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Z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9.09.193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os Angele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8.07.197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AU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8.01.193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chielleite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3.06.197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.04.194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Ingelheim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.08.197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RUS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5.07.193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Dnepropetrovsk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.09.197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5.11.194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ta Barbar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1.03.1976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VE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1.10.196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ogot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.06.199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AU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4.195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bense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5.09.199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SW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6.197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nköpin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.07.2007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Z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.06.1962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ucklan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3.199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IR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.12.195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Wrexham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.05.199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HU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6.195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udapest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7.199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.03.196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Vaterstette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4.09.200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.11.196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toke-on-Trent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.07.200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ESP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9.194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arcelo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07.197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FI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1.08.194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urk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.09.198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.02.194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öttinge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07.197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MO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6.197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ddis Abab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.04.2008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07.194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incol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6.198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.04.194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irmingham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.07.1983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lastRenderedPageBreak/>
              <w:t>13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IT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.01.196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Ostia-Rom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.09.200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ESP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8.08.197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ro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.05.201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.12.195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oulder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.07.1987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.09.196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Vaterstette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4.09.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FR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.12.196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Sebasti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.08.2005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CZ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4.02.194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Prah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8.06.198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.07.194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everkuse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6.1980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DE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4.195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openhage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8.198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12.194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nich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.09.197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8.09.193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everkuse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6.198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CA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4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Dieg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5.07.1985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1.1942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sse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.06.1978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4.07.196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eipzi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.05.2003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ED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7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Zitta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8.201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-3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SW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.09.197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Huddersfiel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.09.2010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Z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.05.196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Osnabrück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.06.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5.04.195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nfiel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2.08.1997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.07.196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arthag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1.08.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5.11.194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Antoni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6.198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AU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8.01.193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ludenz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4.09.1976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8.09.193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elsenkirche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10.197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IT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3.195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armisch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6.1997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.03.195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9.1997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07.194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uge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.07.198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IS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9.06.193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Reykjavik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09.1975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AU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4.195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rau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.09.199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05.194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Antoni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6.198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Z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9.09.193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06.1975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CZ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4.02.194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Prah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85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.09.196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Viernheim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2.07.201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5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ateshea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07.199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4.07.196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iesk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1.07.2007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BE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.07.194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urk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.07.199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ESP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1.196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lhama de Murci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1.05.200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.04.194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idlan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1.05.198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8.193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ta Mari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5.07.1975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4.08.195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rent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7.200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7.195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Vien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.06.1995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.11.196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Riccio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4.09.2007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FI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.04.195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urk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.07.199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7.196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aht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200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3.195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uffal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07.1995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DE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1.04.195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Herlufsholm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6.199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1.12.194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Uniondal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.07.1986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6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rhu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.07.200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ED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5.02.195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Vught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.09.200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R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1.08.196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jublja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7.200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lastRenderedPageBreak/>
              <w:t>18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.04.196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yiregyhaz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.07.201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-4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3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2.08.197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RUS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.12.195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Durb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.07.1997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IS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9.06.193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Reykjavik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9.09.197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.09.196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Zitta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8.201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.04.196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Zitta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8.201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Z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9.09.193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ucklan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2.198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AU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4.195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inz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09.200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IT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3.195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a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4.200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07.194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urk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.07.199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1.1932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irmingham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.08.1978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6.196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Jopli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6.2010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FR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.01.196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ompieg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6.2008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7.195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ateshea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07.199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AU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.06.196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Zitta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8.201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PU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9.196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crament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7.201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.10.193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os Angele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7.198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.11.196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aht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200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2.07.193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Dieg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5.07.1985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6.194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iyazak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10.1993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10.195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aroli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2.07.2003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8.193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Dieg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7.197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O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.08.194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uffal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07.1995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2.194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uge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.07.198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1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10.193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Indianapoli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7.198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1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8.04.1952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Durb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.07.1997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1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DE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4.195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ateshea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07.199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1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08.195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aroli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3.07.2003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1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4.195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aroli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3.07.2003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1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FR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4.10.195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Sebasti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.08.2005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1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.07.196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Sebasti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.08.2005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1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2.1962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aht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07.200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1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5.12.193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öttinge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.06.198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1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4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urk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.07.199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5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Durb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.07.1997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3.196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Pozn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7.200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9.195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Riccio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4.09.2007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6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Zitta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8.201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O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.01.193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Kil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5.09.198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SUI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.03.194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urk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.07.199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AU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6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Wie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.09.201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5.12.194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uffal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07.1995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PO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7.196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crament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7.201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JP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7.196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Ishikaw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.10.201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ED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.07.195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erli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7.200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AU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5.01.196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jublja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7.200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LTU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.04.1962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ignan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9.201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lastRenderedPageBreak/>
              <w:t>23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.07.196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Oxfor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.08.200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.07.195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aroli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2.07.2003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12.193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urr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.06.198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6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Zitta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8.201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.04.194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heffiel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.09.1993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LTU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1.195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Sebasti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.08.2005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5.01.194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Zeve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9.198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.03.196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aht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07.200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.05.195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heffiel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09.2003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9.10.194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uffal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07.1995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4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uge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198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5-4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ED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5.01.1952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risba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07.200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.02.194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öttinge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06.199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IT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3.195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ilan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2.07.2007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AU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4.195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Pozn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7.200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BE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.07.194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ateshea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07.199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2.194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urk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7.199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5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1.195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Zeve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09.2003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5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ED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5.01.1952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aroli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3.07.2003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2.193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erli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8.199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5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3.195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Sebasti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.08.2005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5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.07.196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ignan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9.201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5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1.05.192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Honolul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.03.197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5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1.04.195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eosh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07.200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5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01.195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eattl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7.200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5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08.195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Riccio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4.09.2007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5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3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erce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3.07.1983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FI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5.11.194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urk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.07.199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2.1962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Zitta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8.201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8.09.193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urk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7.199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LTU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1.195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ignan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9.201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9.195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Dillinge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.05.201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7.195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rhu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.07.200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5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risba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4.07.200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LTU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1.195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aht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200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6.194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ateshea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07.199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.07.195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Riccio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4.09.200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2.07.193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uge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198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3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uge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198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08.195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Jopli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6.201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SVK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7.195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jublja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7.200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3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uge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198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.08.194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uffal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07.1995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CA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5.195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Sebasti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.08.2005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07.194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Dieg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07.199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9.194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ateshea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07.199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8.08.195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hle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09.200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lastRenderedPageBreak/>
              <w:t>28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11.193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Warstei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9.199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9.10.194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risba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07.200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5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rhu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7.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10.193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homasvill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.06.198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.04.194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heffiel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9.09.200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.05.195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jublja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7.200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O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.01.193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Osl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09.1987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PO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1.195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risba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07.200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8.11.194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uffal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07.1995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O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.08.194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risba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07.200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SW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2.194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Frederiksber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6.1996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CA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.11.195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Sebasti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.08.2005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PO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6.195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jublja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7.2008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4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uffal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07.1995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5.12.194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harlott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6.2003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5.01.194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urk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7.199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0-5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.07.196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crament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7.201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1.05.192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resham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.07.197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01.195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aht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200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AU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4.195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ignan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9.201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10.193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uffal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07.1995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1.193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os Angele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9.07.198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11.193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Dortmun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5.199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FI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3.195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Zitta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8.201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6.194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heffiel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.09.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8.09.193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iyazak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10.1993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FI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.10.193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urk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.07.199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SLO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.04.193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urk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.07.199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IS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7.194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rhu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3.07.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9.194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aroli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2.07.2003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1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CA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8.06.194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horeli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.07.2006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1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3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iyazak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10.1993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1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5.02.192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Dieg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8.198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1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1.193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eosh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5.07.199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1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7.195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aht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200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1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4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aroli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3.07.2003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1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O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.01.193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.07.199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1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SVK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7.195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Zitta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8.201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1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8.11.194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ateshea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07.199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1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2.07.193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iyazak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10.1993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2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9.12.193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iyazak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10.1993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2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.11.1952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Jopli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1.06.200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2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4.07.193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urk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.07.199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2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ED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5.01.1952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Riccio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4.09.2007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2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04.194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Flei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.10.1997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2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RUS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.03.194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ateshea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07.199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2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PO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5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Zitta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8.201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lastRenderedPageBreak/>
              <w:t>32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5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Zitta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8.201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2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JP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5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Ishikaw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06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2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.04.194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heffiel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.09.200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3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SW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11.193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iyazak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10.1993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3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JP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3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iyazak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10.1993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3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.12.1952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Jopli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1.06.2008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3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1.07.194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ildehau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.10.1995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3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FI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.04.195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aht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200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3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8.02.194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rento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6.200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3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55-5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ES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.08.195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aht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200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3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.02.194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Sebasti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.08.2005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3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1.193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iyazak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10.1993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3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1.193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rass Valley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3.07.199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4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ED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.02.1952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Zitta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8.201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4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1.05.192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Dieg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08.198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4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3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Obertshause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4.05.1997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4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6.191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lendal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12.1975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4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.03.194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crament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7.201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CA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03.194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eattl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.07.200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4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11.193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ladbeck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9.200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4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LA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1.02.194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jublja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7.200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4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.02.194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rhu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7.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4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O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.01.193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Osl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.09.1997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5.04.193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lasgow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2.05.1998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8.194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risba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4.07.200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6.194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aht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200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4.191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7.05.197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1.05.193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Hambur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2.10.199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JP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42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Ishikaw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1.10.200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5.12.193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öttinge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3.07.199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AU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.01.194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jublja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7.200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8.09.193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everkuse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2.10.199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5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FI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4.07.194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Helsink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9.201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AUS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6.10.192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uge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198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6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CA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8.06.194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Jopli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6.2010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6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O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1.07.193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os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.08.1997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6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JP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42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Osak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10.200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6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SW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11.193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Frederiksber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6.1996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6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1.194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aroli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3.07.2003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6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1.12.194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Hoover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9.06.2007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6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LTU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4.194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almö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.09.200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6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RUS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.03.194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rhu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7.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6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SW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5.03.192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uge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198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7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.07.194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heffiel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7.200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7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2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uge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198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7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SUI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.03.194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Pozn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1.07.2006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7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5.12.194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ynchbur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5.09.2010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lastRenderedPageBreak/>
              <w:t>37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.08.1942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arthag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1.08.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7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FI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.09.192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urk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.07.199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7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2.10.192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homasvill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.06.198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7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.01.194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rfurt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.08.200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7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3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urk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.07.199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7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ES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.07.194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aht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200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8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0-6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FI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.02.192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uge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198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8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.02.194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aht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200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8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1.05.192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oulder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.07.1987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8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1.193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Sebasti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.08.2005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8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4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Zitta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8.201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8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O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.01.193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aroli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3.07.2003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8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1.05.193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rhu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7.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8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FI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.03.192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uge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.07.198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8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ESP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4.12.194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lhama de Murci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1.05.200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8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11.193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Sebasti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.08.2005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9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SW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11.193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risba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07.200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9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CA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8.191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Hillsdal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6.198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9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JP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3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Ishikaw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1.10.2004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9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2.10.192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homasvill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9.199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9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AUS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7.12.192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uge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198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9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11.193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rhu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7.200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9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PU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.06.191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Ju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1.07.198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9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PO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8.07.194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Pozn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7.200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9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AUS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.02.193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risba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.02.2005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9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.07.192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uffal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07.1995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5.08.194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rnsberg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.09.2010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EST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4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Zitta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8.2012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SW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10.193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aroli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3.07.2003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CHI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.09.192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uffal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07.1995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9.04.193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homasvill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9.1997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O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1.07.193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aroli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3.07.2003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CZ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3.193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ateshea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07.199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.04.192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Flei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.09.1990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RUS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4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ignan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9.201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0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65-69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FI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5.10.193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Gateshea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9.07.199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1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O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.04.192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urk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.07.199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1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2.04.193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ayfiel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2.07.2005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1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FI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8.1932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uumak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9.07.2005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1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O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.01.193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Hammerfest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2007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1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1.193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aht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200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1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SW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10.193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Pozn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7.200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1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6.11.193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aht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200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1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3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Hoover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9.06.2007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1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1.05.192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incol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.06.199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1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TU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1.06.1932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Caroli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3.07.2003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2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11.193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Ahle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.09.200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lastRenderedPageBreak/>
              <w:t>42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SW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11.193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Pozn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7.2006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2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NO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1.07.193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Overhall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.08.2008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2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CZE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3.193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Sebasti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.08.2005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2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1.05.193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Zitta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8.201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2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1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oulder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.07.1987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2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1.06.1912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Dieg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8.198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2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POL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8.07.194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ignan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9.201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2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FI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4.06.194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crament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7.201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2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06.193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jubljan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4.07.2008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3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.03.193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Hoover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9.06.2007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3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PU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8.06.1913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Indianapolis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7.1984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3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12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Dieg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8.1982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3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AUS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.02.193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Brisba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2.200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3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1.04.192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Flei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10.1996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3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JP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38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Ishikawa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3.10.2010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3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DE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5.1941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crament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7.2011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37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4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ignan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4.09.201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38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E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3.01.1924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Zeve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9.1995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39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FI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3.1936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aht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2009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40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FI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30.04.1939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Lahti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200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41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FR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0.09.192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Turku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.07.1991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42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HUN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917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Eugene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8.07.1989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43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Multiple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USA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2.10.192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Neosh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9.1997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44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0.09.193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Oxford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7.2007</w:t>
            </w:r>
          </w:p>
        </w:tc>
      </w:tr>
      <w:tr w:rsidR="00A51C5A" w:rsidRPr="006B5E55" w:rsidTr="00A5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45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GBR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2.01.1935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n Sebastian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23.08.2005</w:t>
            </w:r>
          </w:p>
        </w:tc>
      </w:tr>
      <w:tr w:rsidR="00A51C5A" w:rsidRPr="006B5E55" w:rsidTr="00A51C5A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446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8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70-74</w:t>
            </w:r>
          </w:p>
        </w:tc>
        <w:tc>
          <w:tcPr>
            <w:tcW w:w="650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 RUS</w:t>
            </w:r>
          </w:p>
        </w:tc>
        <w:tc>
          <w:tcPr>
            <w:tcW w:w="649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16.07.1940</w:t>
            </w:r>
          </w:p>
        </w:tc>
        <w:tc>
          <w:tcPr>
            <w:tcW w:w="942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Sacramento</w:t>
            </w:r>
          </w:p>
        </w:tc>
        <w:tc>
          <w:tcPr>
            <w:tcW w:w="815" w:type="pct"/>
            <w:noWrap/>
            <w:hideMark/>
          </w:tcPr>
          <w:p w:rsidR="00A51C5A" w:rsidRPr="006B5E55" w:rsidRDefault="00A51C5A" w:rsidP="00D12D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18"/>
                <w:szCs w:val="18"/>
              </w:rPr>
            </w:pPr>
            <w:r w:rsidRPr="006B5E55">
              <w:rPr>
                <w:rFonts w:ascii="Times" w:eastAsia="Times New Roman" w:hAnsi="Times" w:cs="Calibri"/>
                <w:color w:val="000000"/>
                <w:sz w:val="18"/>
                <w:szCs w:val="18"/>
              </w:rPr>
              <w:t>07.07.2011</w:t>
            </w:r>
          </w:p>
        </w:tc>
      </w:tr>
    </w:tbl>
    <w:p w:rsidR="00A51C5A" w:rsidRPr="006B5E55" w:rsidRDefault="00A51C5A" w:rsidP="006B5E55">
      <w:pPr>
        <w:rPr>
          <w:rFonts w:ascii="Times" w:hAnsi="Times"/>
          <w:sz w:val="18"/>
          <w:szCs w:val="18"/>
        </w:rPr>
      </w:pPr>
    </w:p>
    <w:sectPr w:rsidR="00A51C5A" w:rsidRPr="006B5E55">
      <w:pgSz w:w="11906" w:h="16838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Times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alibri Light">
    <w:altName w:val="Arial"/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DQ2MTGwsDA0NjRV0lEKTi0uzszPAykwrAUA58hy9ywAAAA="/>
  </w:docVars>
  <w:rsids>
    <w:rsidRoot w:val="006B5E55"/>
    <w:rsid w:val="00073835"/>
    <w:rsid w:val="006B5E55"/>
    <w:rsid w:val="00897CF2"/>
    <w:rsid w:val="00A51C5A"/>
    <w:rsid w:val="00C771D9"/>
    <w:rsid w:val="00F87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B5E55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B5E55"/>
    <w:rPr>
      <w:color w:val="954F72"/>
      <w:u w:val="single"/>
    </w:rPr>
  </w:style>
  <w:style w:type="paragraph" w:customStyle="1" w:styleId="msonormal0">
    <w:name w:val="msonormal"/>
    <w:basedOn w:val="Normal"/>
    <w:rsid w:val="006B5E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0">
    <w:name w:val="xl110"/>
    <w:basedOn w:val="Normal"/>
    <w:rsid w:val="006B5E5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PlainTable3">
    <w:name w:val="Plain Table 3"/>
    <w:basedOn w:val="TableNormal"/>
    <w:uiPriority w:val="43"/>
    <w:rsid w:val="006B5E55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B5E55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B5E55"/>
    <w:rPr>
      <w:color w:val="954F72"/>
      <w:u w:val="single"/>
    </w:rPr>
  </w:style>
  <w:style w:type="paragraph" w:customStyle="1" w:styleId="msonormal0">
    <w:name w:val="msonormal"/>
    <w:basedOn w:val="Normal"/>
    <w:rsid w:val="006B5E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0">
    <w:name w:val="xl110"/>
    <w:basedOn w:val="Normal"/>
    <w:rsid w:val="006B5E5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PlainTable3">
    <w:name w:val="Plain Table 3"/>
    <w:basedOn w:val="TableNormal"/>
    <w:uiPriority w:val="43"/>
    <w:rsid w:val="006B5E55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900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B7199A-CBD6-44EA-9DE1-9EF752D356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0</Pages>
  <Words>3261</Words>
  <Characters>18591</Characters>
  <Application>Microsoft Office Word</Application>
  <DocSecurity>0</DocSecurity>
  <Lines>154</Lines>
  <Paragraphs>43</Paragraphs>
  <ScaleCrop>false</ScaleCrop>
  <Company/>
  <LinksUpToDate>false</LinksUpToDate>
  <CharactersWithSpaces>218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day Siddhartha</dc:creator>
  <cp:keywords/>
  <dc:description/>
  <cp:lastModifiedBy>System-12</cp:lastModifiedBy>
  <cp:revision>7</cp:revision>
  <dcterms:created xsi:type="dcterms:W3CDTF">2019-07-10T03:02:00Z</dcterms:created>
  <dcterms:modified xsi:type="dcterms:W3CDTF">2019-07-26T11:19:00Z</dcterms:modified>
</cp:coreProperties>
</file>